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-metabolic Risk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7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9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-0.17 to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-0.23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15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7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oB/ApoA1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ycoprotein Acety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2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6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3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ospholipid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respiratory Fitness (VO2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 (-4.4 to -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 (-4.2 to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 (-7.3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 (-8.9 to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2.5 to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52 to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0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36 to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0.51 to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-2.1 to 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 (-2.1 to 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 (-0.87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-to-Heigh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Mass Index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6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7 to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-0.04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35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25 to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4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Fat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2 to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3 to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-0.47 to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-3.0 to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 (-3.1 to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 (-1.1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tolic Blood Pressure Amp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-0.46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4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91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-1.1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3 to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23 to 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se Pressure Ampl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22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0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-0.02 to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-0.0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22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6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st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2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01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03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-0.18 to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09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iglycer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10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-0.09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-0.15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12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7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-0.41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-0.61 to 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6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4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25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n-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6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4 to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22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07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1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21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-0.21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1:33:36Z</dcterms:created>
  <dcterms:modified xsi:type="dcterms:W3CDTF">2024-12-06T11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